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303c9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0934435-cdf3-4595-81a8-bcfafbf4a0b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4T18:50:53Z</dcterms:created>
  <dcterms:modified xsi:type="dcterms:W3CDTF">2023-07-14T18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